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C1DE3" w14:textId="77777777" w:rsidR="00015960" w:rsidRPr="00015960" w:rsidRDefault="00015960" w:rsidP="00015960">
      <w:pPr>
        <w:shd w:val="clear" w:color="auto" w:fill="FFFFFF"/>
        <w:spacing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1F1F1F"/>
          <w:kern w:val="36"/>
          <w:sz w:val="48"/>
          <w:szCs w:val="48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36"/>
          <w:sz w:val="48"/>
          <w:szCs w:val="48"/>
          <w:lang w:eastAsia="es-ES"/>
          <w14:ligatures w14:val="none"/>
        </w:rPr>
        <w:t>Pipelines de modelado de aprendizaje automático en producción</w:t>
      </w:r>
    </w:p>
    <w:p w14:paraId="5F1365A7" w14:textId="77777777" w:rsidR="00015960" w:rsidRPr="00015960" w:rsidRDefault="00015960" w:rsidP="00015960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  <w:t>Esta es una recopilación de recursos que incluye URL y artículos que aparecen en los vídeos de las clases. Si desea profundizar en los temas tratados esta semana, no dude en consultar estas referencias opcionales.</w:t>
      </w:r>
    </w:p>
    <w:p w14:paraId="062FAFDB" w14:textId="77777777" w:rsidR="00015960" w:rsidRPr="00015960" w:rsidRDefault="00015960" w:rsidP="00015960">
      <w:pPr>
        <w:shd w:val="clear" w:color="auto" w:fill="FFFFFF"/>
        <w:spacing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  <w:t>Semana 1. Model Serving: introducción</w:t>
      </w:r>
    </w:p>
    <w:p w14:paraId="6E7A2585" w14:textId="77777777" w:rsidR="00015960" w:rsidRPr="00015960" w:rsidRDefault="00015960" w:rsidP="00015960">
      <w:pPr>
        <w:shd w:val="clear" w:color="auto" w:fill="FFFFFF"/>
        <w:spacing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Bases de datos NoSQL:</w:t>
      </w:r>
    </w:p>
    <w:p w14:paraId="5EFE4BA9" w14:textId="77777777" w:rsidR="00015960" w:rsidRPr="00015960" w:rsidRDefault="00015960" w:rsidP="0001596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Google Cloud Memorystore</w:t>
        </w:r>
      </w:hyperlink>
    </w:p>
    <w:p w14:paraId="5CA98568" w14:textId="77777777" w:rsidR="00015960" w:rsidRPr="00015960" w:rsidRDefault="00015960" w:rsidP="0001596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6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Google Cloud Firestore</w:t>
        </w:r>
      </w:hyperlink>
    </w:p>
    <w:p w14:paraId="6E6FE003" w14:textId="77777777" w:rsidR="00015960" w:rsidRPr="00015960" w:rsidRDefault="00015960" w:rsidP="0001596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7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Google Cloud Bigtable</w:t>
        </w:r>
      </w:hyperlink>
    </w:p>
    <w:p w14:paraId="54F1CF3F" w14:textId="77777777" w:rsidR="00015960" w:rsidRPr="00015960" w:rsidRDefault="00015960" w:rsidP="00015960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8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Amazon DynamoDB</w:t>
        </w:r>
      </w:hyperlink>
    </w:p>
    <w:p w14:paraId="5BA87CFA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MobileNets:</w:t>
      </w:r>
    </w:p>
    <w:p w14:paraId="69CF5B88" w14:textId="77777777" w:rsidR="00015960" w:rsidRPr="00015960" w:rsidRDefault="00015960" w:rsidP="00015960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9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MobileNets</w:t>
        </w:r>
      </w:hyperlink>
    </w:p>
    <w:p w14:paraId="52F77301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Sistemas servidores:</w:t>
      </w:r>
    </w:p>
    <w:p w14:paraId="7A03DE34" w14:textId="77777777" w:rsidR="00015960" w:rsidRPr="00015960" w:rsidRDefault="00015960" w:rsidP="0001596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0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Clipper</w:t>
        </w:r>
      </w:hyperlink>
    </w:p>
    <w:p w14:paraId="01705FDD" w14:textId="77777777" w:rsidR="00015960" w:rsidRPr="00015960" w:rsidRDefault="00015960" w:rsidP="00015960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1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Servidores TensorFlow</w:t>
        </w:r>
      </w:hyperlink>
    </w:p>
    <w:p w14:paraId="4F1A5536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  <w:t>Semana 2. Model Serving: patrones e infraestructura</w:t>
      </w:r>
    </w:p>
    <w:p w14:paraId="4043CDBD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Arquitectura de Servido de Modelos:</w:t>
      </w:r>
    </w:p>
    <w:p w14:paraId="043897CB" w14:textId="77777777" w:rsidR="00015960" w:rsidRPr="00015960" w:rsidRDefault="00015960" w:rsidP="00015960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2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Arquitectura de Servido de Modelos</w:t>
        </w:r>
      </w:hyperlink>
    </w:p>
    <w:p w14:paraId="0A23E8D8" w14:textId="77777777" w:rsidR="00015960" w:rsidRPr="00015960" w:rsidRDefault="00015960" w:rsidP="00015960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3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Servido de TensorFlow</w:t>
        </w:r>
      </w:hyperlink>
    </w:p>
    <w:p w14:paraId="1EA84C63" w14:textId="77777777" w:rsidR="00015960" w:rsidRPr="00015960" w:rsidRDefault="00015960" w:rsidP="00015960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4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Servidor de inferencia NVIDIA Triton</w:t>
        </w:r>
      </w:hyperlink>
    </w:p>
    <w:p w14:paraId="398721FF" w14:textId="77777777" w:rsidR="00015960" w:rsidRPr="00015960" w:rsidRDefault="00015960" w:rsidP="00015960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5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Servidor Torch</w:t>
        </w:r>
      </w:hyperlink>
    </w:p>
    <w:p w14:paraId="102FF7AD" w14:textId="77777777" w:rsidR="00015960" w:rsidRPr="00015960" w:rsidRDefault="00015960" w:rsidP="00015960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6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Servidor Kubeflow</w:t>
        </w:r>
      </w:hyperlink>
    </w:p>
    <w:p w14:paraId="1B3D58A1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Infraestructura de escalado:</w:t>
      </w:r>
    </w:p>
    <w:p w14:paraId="1B7DD57C" w14:textId="77777777" w:rsidR="00015960" w:rsidRPr="00015960" w:rsidRDefault="00015960" w:rsidP="00015960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7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Orquestación de contenedores</w:t>
        </w:r>
      </w:hyperlink>
    </w:p>
    <w:p w14:paraId="4573A3FA" w14:textId="77777777" w:rsidR="00015960" w:rsidRPr="00015960" w:rsidRDefault="00015960" w:rsidP="00015960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8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Kubernetes</w:t>
        </w:r>
      </w:hyperlink>
    </w:p>
    <w:p w14:paraId="006694ED" w14:textId="77777777" w:rsidR="00015960" w:rsidRPr="00015960" w:rsidRDefault="00015960" w:rsidP="00015960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19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Enjambre Docker</w:t>
        </w:r>
      </w:hyperlink>
    </w:p>
    <w:p w14:paraId="7A6BF92C" w14:textId="77777777" w:rsidR="00015960" w:rsidRPr="00015960" w:rsidRDefault="00015960" w:rsidP="00015960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0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Kubeflow</w:t>
        </w:r>
      </w:hyperlink>
    </w:p>
    <w:p w14:paraId="1B430C37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Inferencia en línea:</w:t>
      </w:r>
    </w:p>
    <w:p w14:paraId="76386C2C" w14:textId="77777777" w:rsidR="00015960" w:rsidRPr="00015960" w:rsidRDefault="00015960" w:rsidP="00015960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1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Inferencia por lotes vs. Inferencia en línea</w:t>
        </w:r>
      </w:hyperlink>
    </w:p>
    <w:p w14:paraId="6D9ADE26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lastRenderedPageBreak/>
        <w:t>Procesamiento por lotes con ETL:</w:t>
      </w:r>
    </w:p>
    <w:p w14:paraId="694955E8" w14:textId="77777777" w:rsidR="00015960" w:rsidRPr="00015960" w:rsidRDefault="00015960" w:rsidP="00015960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2" w:anchor=":~:text=Kafka%2DML%20is%20a%20framework,(ML)%20models%20on%20Kubernetes.&amp;text=The%20training%20and%20inference%20datasets,ones%20provided%20by%20the%20IoT.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Kafka ML</w:t>
        </w:r>
      </w:hyperlink>
    </w:p>
    <w:p w14:paraId="3D719A18" w14:textId="77777777" w:rsidR="00015960" w:rsidRPr="00015960" w:rsidRDefault="00015960" w:rsidP="00015960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3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Pub Sub</w:t>
        </w:r>
      </w:hyperlink>
    </w:p>
    <w:p w14:paraId="4A316B60" w14:textId="77777777" w:rsidR="00015960" w:rsidRPr="00015960" w:rsidRDefault="00015960" w:rsidP="00015960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4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Flujo de datos en la nube</w:t>
        </w:r>
      </w:hyperlink>
    </w:p>
    <w:p w14:paraId="64F127DA" w14:textId="77777777" w:rsidR="00015960" w:rsidRPr="00015960" w:rsidRDefault="00015960" w:rsidP="00015960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5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Apache Spark</w:t>
        </w:r>
      </w:hyperlink>
    </w:p>
    <w:p w14:paraId="1292B834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  <w:t>Semana 3. Gestión y entrega de modelos</w:t>
      </w:r>
    </w:p>
    <w:p w14:paraId="21B16CD9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Seguimiento y gestión de experimentos</w:t>
      </w:r>
    </w:p>
    <w:p w14:paraId="2EA97F06" w14:textId="77777777" w:rsidR="00015960" w:rsidRPr="00015960" w:rsidRDefault="00015960" w:rsidP="00015960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6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Seguimiento</w:t>
        </w:r>
      </w:hyperlink>
    </w:p>
    <w:p w14:paraId="377AD9E1" w14:textId="77777777" w:rsidR="00015960" w:rsidRPr="00015960" w:rsidRDefault="00015960" w:rsidP="00015960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7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Gestión</w:t>
        </w:r>
      </w:hyperlink>
    </w:p>
    <w:p w14:paraId="7F055843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Cuadernos:</w:t>
      </w:r>
    </w:p>
    <w:p w14:paraId="0B180624" w14:textId="77777777" w:rsidR="00015960" w:rsidRPr="00015960" w:rsidRDefault="00015960" w:rsidP="00015960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8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nbconvert</w:t>
        </w:r>
      </w:hyperlink>
    </w:p>
    <w:p w14:paraId="33B05A09" w14:textId="77777777" w:rsidR="00015960" w:rsidRPr="00015960" w:rsidRDefault="00015960" w:rsidP="00015960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29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nbdime</w:t>
        </w:r>
      </w:hyperlink>
    </w:p>
    <w:p w14:paraId="0F7AE5A3" w14:textId="77777777" w:rsidR="00015960" w:rsidRPr="00015960" w:rsidRDefault="00015960" w:rsidP="00015960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0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jupytext</w:t>
        </w:r>
      </w:hyperlink>
    </w:p>
    <w:p w14:paraId="78C853EF" w14:textId="77777777" w:rsidR="00015960" w:rsidRPr="00015960" w:rsidRDefault="00015960" w:rsidP="00015960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1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cuadernos-neptuno</w:t>
        </w:r>
      </w:hyperlink>
    </w:p>
    <w:p w14:paraId="38490118" w14:textId="77777777" w:rsidR="00015960" w:rsidRPr="00015960" w:rsidRDefault="00015960" w:rsidP="00015960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2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git</w:t>
        </w:r>
      </w:hyperlink>
    </w:p>
    <w:p w14:paraId="63BBC691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Herramientas para el versionado de datos:</w:t>
      </w:r>
    </w:p>
    <w:p w14:paraId="35BD8224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3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Neptune</w:t>
        </w:r>
      </w:hyperlink>
    </w:p>
    <w:p w14:paraId="42367446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4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Paquidermo</w:t>
        </w:r>
      </w:hyperlink>
    </w:p>
    <w:p w14:paraId="3E176910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5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Lago Delta</w:t>
        </w:r>
      </w:hyperlink>
    </w:p>
    <w:p w14:paraId="2326572B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6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Git LFS</w:t>
        </w:r>
      </w:hyperlink>
    </w:p>
    <w:p w14:paraId="10EAC39F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7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DoIt</w:t>
        </w:r>
      </w:hyperlink>
    </w:p>
    <w:p w14:paraId="195F6AAE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8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lagoFS</w:t>
        </w:r>
      </w:hyperlink>
    </w:p>
    <w:p w14:paraId="7C8C465C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39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DVC</w:t>
        </w:r>
      </w:hyperlink>
    </w:p>
    <w:p w14:paraId="2C743D9F" w14:textId="77777777" w:rsidR="00015960" w:rsidRPr="00015960" w:rsidRDefault="00015960" w:rsidP="00015960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0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ML-Metadatos</w:t>
        </w:r>
      </w:hyperlink>
    </w:p>
    <w:p w14:paraId="026CBC88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Herramientas para equipos:</w:t>
      </w:r>
    </w:p>
    <w:p w14:paraId="208950A0" w14:textId="77777777" w:rsidR="00015960" w:rsidRPr="00015960" w:rsidRDefault="00015960" w:rsidP="00015960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1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Resúmenes de imágenes</w:t>
        </w:r>
      </w:hyperlink>
    </w:p>
    <w:p w14:paraId="4EE6CBD7" w14:textId="77777777" w:rsidR="00015960" w:rsidRPr="00015960" w:rsidRDefault="00015960" w:rsidP="00015960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2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neptune-ai</w:t>
        </w:r>
      </w:hyperlink>
    </w:p>
    <w:p w14:paraId="0726CD0D" w14:textId="77777777" w:rsidR="00015960" w:rsidRPr="00015960" w:rsidRDefault="00015960" w:rsidP="00015960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3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TensorBoard de vértices</w:t>
        </w:r>
      </w:hyperlink>
    </w:p>
    <w:p w14:paraId="76952C4F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MLOps</w:t>
      </w:r>
    </w:p>
    <w:p w14:paraId="53D1C291" w14:textId="77777777" w:rsidR="00015960" w:rsidRPr="00015960" w:rsidRDefault="00015960" w:rsidP="00015960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4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MLOps: Entrega continua y canalizaciones de automatización en aprendizaje automático</w:t>
        </w:r>
      </w:hyperlink>
    </w:p>
    <w:p w14:paraId="312215DC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t>Flujos de trabajo orquestados con TFX:</w:t>
      </w:r>
    </w:p>
    <w:p w14:paraId="03AD62F4" w14:textId="77777777" w:rsidR="00015960" w:rsidRPr="00015960" w:rsidRDefault="00015960" w:rsidP="00015960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5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Creación de un componente TFX personalizado</w:t>
        </w:r>
      </w:hyperlink>
    </w:p>
    <w:p w14:paraId="2DB9EFCD" w14:textId="77777777" w:rsidR="00015960" w:rsidRPr="00015960" w:rsidRDefault="00015960" w:rsidP="00015960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6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Creación de componentes totalmente personalizados</w:t>
        </w:r>
      </w:hyperlink>
    </w:p>
    <w:p w14:paraId="5131580C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27"/>
          <w:szCs w:val="27"/>
          <w:lang w:eastAsia="es-ES"/>
          <w14:ligatures w14:val="none"/>
        </w:rPr>
        <w:lastRenderedPageBreak/>
        <w:t>Entrega continua y progresiva</w:t>
      </w:r>
    </w:p>
    <w:p w14:paraId="6D0BB69F" w14:textId="77777777" w:rsidR="00015960" w:rsidRPr="00015960" w:rsidRDefault="00015960" w:rsidP="00015960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7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Entrega progresiva</w:t>
        </w:r>
      </w:hyperlink>
    </w:p>
    <w:p w14:paraId="7569F209" w14:textId="77777777" w:rsidR="00015960" w:rsidRPr="00015960" w:rsidRDefault="00015960" w:rsidP="00015960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8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Entrega continua, incremental y progresiva</w:t>
        </w:r>
      </w:hyperlink>
    </w:p>
    <w:p w14:paraId="7C774245" w14:textId="77777777" w:rsidR="00015960" w:rsidRPr="00015960" w:rsidRDefault="00015960" w:rsidP="00015960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49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Estrategias de implantación</w:t>
        </w:r>
      </w:hyperlink>
    </w:p>
    <w:p w14:paraId="06364CC7" w14:textId="77777777" w:rsidR="00015960" w:rsidRPr="00015960" w:rsidRDefault="00015960" w:rsidP="00015960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0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Despliegue azul/verde</w:t>
        </w:r>
      </w:hyperlink>
    </w:p>
    <w:p w14:paraId="6C2C1D92" w14:textId="77777777" w:rsidR="00015960" w:rsidRPr="00015960" w:rsidRDefault="00015960" w:rsidP="00015960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1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Pruebas A/B</w:t>
        </w:r>
      </w:hyperlink>
    </w:p>
    <w:p w14:paraId="73775B7A" w14:textId="77777777" w:rsidR="00015960" w:rsidRPr="00015960" w:rsidRDefault="00015960" w:rsidP="00015960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</w:pPr>
      <w:r w:rsidRPr="00015960">
        <w:rPr>
          <w:rFonts w:ascii="Times New Roman" w:eastAsia="Times New Roman" w:hAnsi="Times New Roman" w:cs="Times New Roman"/>
          <w:b/>
          <w:bCs/>
          <w:color w:val="1F1F1F"/>
          <w:kern w:val="0"/>
          <w:sz w:val="36"/>
          <w:szCs w:val="36"/>
          <w:lang w:eastAsia="es-ES"/>
          <w14:ligatures w14:val="none"/>
        </w:rPr>
        <w:t>Semana 4. Monitorización y registro de modelos</w:t>
      </w:r>
    </w:p>
    <w:p w14:paraId="44FD57D3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2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Deuda técnica oculta en los sistemas de aprendizaje automático</w:t>
        </w:r>
      </w:hyperlink>
    </w:p>
    <w:p w14:paraId="461F00E9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3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Monitorización de modelos de aprendizaje automático en producción</w:t>
        </w:r>
      </w:hyperlink>
    </w:p>
    <w:p w14:paraId="2E72BA85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4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Monitorización de Google Cloud</w:t>
        </w:r>
      </w:hyperlink>
    </w:p>
    <w:p w14:paraId="026A4BEC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5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Amazon CloudWatch</w:t>
        </w:r>
      </w:hyperlink>
    </w:p>
    <w:p w14:paraId="42EF5AC6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6" w:anchor=":~:text=Azure%20Monitor%20helps%20you%20maximize,cloud%20and%20on%2Dpremises%20environments.&amp;text=Collect%20data%20from%20monitored%20resources%20using%20Azure%20Monitor%20Metrics.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Monitor de Azure</w:t>
        </w:r>
      </w:hyperlink>
    </w:p>
    <w:p w14:paraId="737A470E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7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Dapper</w:t>
        </w:r>
      </w:hyperlink>
    </w:p>
    <w:p w14:paraId="3504CEDC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8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Jaeger</w:t>
        </w:r>
      </w:hyperlink>
    </w:p>
    <w:p w14:paraId="1480A19F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59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Zipkin</w:t>
        </w:r>
      </w:hyperlink>
    </w:p>
    <w:p w14:paraId="25C5001E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60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Predicción de vértices</w:t>
        </w:r>
      </w:hyperlink>
    </w:p>
    <w:p w14:paraId="11A250F3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61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Servicio de etiquetado de vértices</w:t>
        </w:r>
      </w:hyperlink>
    </w:p>
    <w:p w14:paraId="1B0829C9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62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¿Hasta qué punto son "anónimos" los datos anonimizados?</w:t>
        </w:r>
      </w:hyperlink>
    </w:p>
    <w:p w14:paraId="2337BDA4" w14:textId="77777777" w:rsidR="00015960" w:rsidRPr="00015960" w:rsidRDefault="00015960" w:rsidP="00015960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1F1F"/>
          <w:kern w:val="0"/>
          <w:sz w:val="24"/>
          <w:szCs w:val="24"/>
          <w:lang w:eastAsia="es-ES"/>
          <w14:ligatures w14:val="none"/>
        </w:rPr>
      </w:pPr>
      <w:hyperlink r:id="rId63" w:tgtFrame="_blank" w:history="1">
        <w:r w:rsidRPr="0001596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s-ES"/>
            <w14:ligatures w14:val="none"/>
          </w:rPr>
          <w:t>Pseudonimización</w:t>
        </w:r>
      </w:hyperlink>
    </w:p>
    <w:p w14:paraId="159E1733" w14:textId="77777777" w:rsidR="00E362DE" w:rsidRPr="00015960" w:rsidRDefault="00E362DE">
      <w:pPr>
        <w:rPr>
          <w:u w:val="single"/>
        </w:rPr>
      </w:pPr>
    </w:p>
    <w:sectPr w:rsidR="00E362DE" w:rsidRPr="0001596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56FBE"/>
    <w:multiLevelType w:val="multilevel"/>
    <w:tmpl w:val="38E4F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25298D"/>
    <w:multiLevelType w:val="multilevel"/>
    <w:tmpl w:val="8FFEA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A5400C"/>
    <w:multiLevelType w:val="multilevel"/>
    <w:tmpl w:val="AFEC7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60F4B86"/>
    <w:multiLevelType w:val="multilevel"/>
    <w:tmpl w:val="2C4EF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3B36A8"/>
    <w:multiLevelType w:val="multilevel"/>
    <w:tmpl w:val="EE18C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F76E76"/>
    <w:multiLevelType w:val="multilevel"/>
    <w:tmpl w:val="C632F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52F6E61"/>
    <w:multiLevelType w:val="multilevel"/>
    <w:tmpl w:val="BCF8F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E36273"/>
    <w:multiLevelType w:val="multilevel"/>
    <w:tmpl w:val="584CC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1D86D85"/>
    <w:multiLevelType w:val="multilevel"/>
    <w:tmpl w:val="C62AB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3B96D09"/>
    <w:multiLevelType w:val="multilevel"/>
    <w:tmpl w:val="A53A1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41B3AE9"/>
    <w:multiLevelType w:val="multilevel"/>
    <w:tmpl w:val="5DC01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A41EF0"/>
    <w:multiLevelType w:val="multilevel"/>
    <w:tmpl w:val="1D7EE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8BC54F7"/>
    <w:multiLevelType w:val="multilevel"/>
    <w:tmpl w:val="7BF4B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D3B4598"/>
    <w:multiLevelType w:val="multilevel"/>
    <w:tmpl w:val="2B282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6EF7B7D"/>
    <w:multiLevelType w:val="multilevel"/>
    <w:tmpl w:val="93385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80792526">
    <w:abstractNumId w:val="4"/>
  </w:num>
  <w:num w:numId="2" w16cid:durableId="497691980">
    <w:abstractNumId w:val="5"/>
  </w:num>
  <w:num w:numId="3" w16cid:durableId="1671564150">
    <w:abstractNumId w:val="0"/>
  </w:num>
  <w:num w:numId="4" w16cid:durableId="1447500187">
    <w:abstractNumId w:val="8"/>
  </w:num>
  <w:num w:numId="5" w16cid:durableId="410395646">
    <w:abstractNumId w:val="14"/>
  </w:num>
  <w:num w:numId="6" w16cid:durableId="1439255114">
    <w:abstractNumId w:val="13"/>
  </w:num>
  <w:num w:numId="7" w16cid:durableId="104230240">
    <w:abstractNumId w:val="6"/>
  </w:num>
  <w:num w:numId="8" w16cid:durableId="1798834612">
    <w:abstractNumId w:val="7"/>
  </w:num>
  <w:num w:numId="9" w16cid:durableId="1243953669">
    <w:abstractNumId w:val="12"/>
  </w:num>
  <w:num w:numId="10" w16cid:durableId="1266885928">
    <w:abstractNumId w:val="2"/>
  </w:num>
  <w:num w:numId="11" w16cid:durableId="2065328332">
    <w:abstractNumId w:val="1"/>
  </w:num>
  <w:num w:numId="12" w16cid:durableId="102726376">
    <w:abstractNumId w:val="3"/>
  </w:num>
  <w:num w:numId="13" w16cid:durableId="834222219">
    <w:abstractNumId w:val="11"/>
  </w:num>
  <w:num w:numId="14" w16cid:durableId="1170831603">
    <w:abstractNumId w:val="10"/>
  </w:num>
  <w:num w:numId="15" w16cid:durableId="8637882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jEzNTI0tbQ0tDBU0lEKTi0uzszPAykwrAUAfiEm6iwAAAA="/>
  </w:docVars>
  <w:rsids>
    <w:rsidRoot w:val="00EB50CE"/>
    <w:rsid w:val="00015960"/>
    <w:rsid w:val="004C1913"/>
    <w:rsid w:val="00E362DE"/>
    <w:rsid w:val="00EB5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5B847E2"/>
  <w14:defaultImageDpi w14:val="32767"/>
  <w15:chartTrackingRefBased/>
  <w15:docId w15:val="{35CA22AF-9898-4A5F-A1A3-426B0DB11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EB50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B50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EB50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B50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B50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B50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B50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B50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B50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B50C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EB50C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EB50C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B50CE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B50CE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B50CE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B50CE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B50CE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B50CE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EB50C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B50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EB50C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EB50C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EB50C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EB50CE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EB50CE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EB50CE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B50C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B50CE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EB50C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159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ES"/>
      <w14:ligatures w14:val="none"/>
    </w:rPr>
  </w:style>
  <w:style w:type="character" w:styleId="Hipervnculo">
    <w:name w:val="Hyperlink"/>
    <w:basedOn w:val="Fuentedeprrafopredeter"/>
    <w:uiPriority w:val="99"/>
    <w:semiHidden/>
    <w:unhideWhenUsed/>
    <w:rsid w:val="000159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6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owardsdatascience.com/machine-learning-experiment-tracking-93b796e501b0" TargetMode="External"/><Relationship Id="rId21" Type="http://schemas.openxmlformats.org/officeDocument/2006/relationships/hyperlink" Target="https://mlinproduction.com/batch-inference-vs-online-inference/" TargetMode="External"/><Relationship Id="rId34" Type="http://schemas.openxmlformats.org/officeDocument/2006/relationships/hyperlink" Target="https://www.pachyderm.com/" TargetMode="External"/><Relationship Id="rId42" Type="http://schemas.openxmlformats.org/officeDocument/2006/relationships/hyperlink" Target="https://neptune.ai/for-teams" TargetMode="External"/><Relationship Id="rId47" Type="http://schemas.openxmlformats.org/officeDocument/2006/relationships/hyperlink" Target="https://www.split.io/glossary/progressive-delivery/" TargetMode="External"/><Relationship Id="rId50" Type="http://schemas.openxmlformats.org/officeDocument/2006/relationships/hyperlink" Target="https://martinfowler.com/bliki/BlueGreenDeployment.html" TargetMode="External"/><Relationship Id="rId55" Type="http://schemas.openxmlformats.org/officeDocument/2006/relationships/hyperlink" Target="https://aws.amazon.com/cloudwatch/" TargetMode="External"/><Relationship Id="rId63" Type="http://schemas.openxmlformats.org/officeDocument/2006/relationships/hyperlink" Target="https://dataprivacymanager.net/pseudonymization-according-to-the-gdpr/" TargetMode="External"/><Relationship Id="rId7" Type="http://schemas.openxmlformats.org/officeDocument/2006/relationships/hyperlink" Target="https://cloud.google.com/bigtab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kubeflow.org/docs/components/serving/" TargetMode="External"/><Relationship Id="rId29" Type="http://schemas.openxmlformats.org/officeDocument/2006/relationships/hyperlink" Target="https://nbdime.readthedocs.io/" TargetMode="External"/><Relationship Id="rId11" Type="http://schemas.openxmlformats.org/officeDocument/2006/relationships/hyperlink" Target="https://www.tensorflow.org/tfx/guide/serving" TargetMode="External"/><Relationship Id="rId24" Type="http://schemas.openxmlformats.org/officeDocument/2006/relationships/hyperlink" Target="https://cloud.google.com/dataflow" TargetMode="External"/><Relationship Id="rId32" Type="http://schemas.openxmlformats.org/officeDocument/2006/relationships/hyperlink" Target="https://git-scm.com/" TargetMode="External"/><Relationship Id="rId37" Type="http://schemas.openxmlformats.org/officeDocument/2006/relationships/hyperlink" Target="https://github.com/dolthub/dolt" TargetMode="External"/><Relationship Id="rId40" Type="http://schemas.openxmlformats.org/officeDocument/2006/relationships/hyperlink" Target="https://blog.tensorflow.org/2021/01/ml-metadata-version-control-for-ml.html" TargetMode="External"/><Relationship Id="rId45" Type="http://schemas.openxmlformats.org/officeDocument/2006/relationships/hyperlink" Target="https://blog.tensorflow.org/2020/01/creating-custom-tfx-component.html" TargetMode="External"/><Relationship Id="rId53" Type="http://schemas.openxmlformats.org/officeDocument/2006/relationships/hyperlink" Target="https://christophergs.com/machine%20learning/2020/03/14/how-to-monitor-machine-learning-models/" TargetMode="External"/><Relationship Id="rId58" Type="http://schemas.openxmlformats.org/officeDocument/2006/relationships/hyperlink" Target="https://www.jaegertracing.io/" TargetMode="External"/><Relationship Id="rId5" Type="http://schemas.openxmlformats.org/officeDocument/2006/relationships/hyperlink" Target="https://cloud.google.com/memorystore" TargetMode="External"/><Relationship Id="rId61" Type="http://schemas.openxmlformats.org/officeDocument/2006/relationships/hyperlink" Target="https://cloud.google.com/vertex-ai/docs/datasets/label-using-console" TargetMode="External"/><Relationship Id="rId19" Type="http://schemas.openxmlformats.org/officeDocument/2006/relationships/hyperlink" Target="https://docs.docker.com/engine/swarm/" TargetMode="External"/><Relationship Id="rId14" Type="http://schemas.openxmlformats.org/officeDocument/2006/relationships/hyperlink" Target="https://developer.nvidia.com/nvidia-triton-inference-server" TargetMode="External"/><Relationship Id="rId22" Type="http://schemas.openxmlformats.org/officeDocument/2006/relationships/hyperlink" Target="https://github.com/ertis-research/kafka-ml" TargetMode="External"/><Relationship Id="rId27" Type="http://schemas.openxmlformats.org/officeDocument/2006/relationships/hyperlink" Target="https://neptune.ai/blog/experiment-management" TargetMode="External"/><Relationship Id="rId30" Type="http://schemas.openxmlformats.org/officeDocument/2006/relationships/hyperlink" Target="https://jupytext.readthedocs.io/en/latest/install.html" TargetMode="External"/><Relationship Id="rId35" Type="http://schemas.openxmlformats.org/officeDocument/2006/relationships/hyperlink" Target="https://delta.io/" TargetMode="External"/><Relationship Id="rId43" Type="http://schemas.openxmlformats.org/officeDocument/2006/relationships/hyperlink" Target="https://cloud.google.com/vertex-ai/docs/experiments/tensorboard-overview" TargetMode="External"/><Relationship Id="rId48" Type="http://schemas.openxmlformats.org/officeDocument/2006/relationships/hyperlink" Target="https://launchdarkly.com/blog/continuous-incrementalprogressive-delivery-pick-three/" TargetMode="External"/><Relationship Id="rId56" Type="http://schemas.openxmlformats.org/officeDocument/2006/relationships/hyperlink" Target="https://docs.microsoft.com/en-us/azure/azure-monitor/overview" TargetMode="External"/><Relationship Id="rId64" Type="http://schemas.openxmlformats.org/officeDocument/2006/relationships/fontTable" Target="fontTable.xml"/><Relationship Id="rId8" Type="http://schemas.openxmlformats.org/officeDocument/2006/relationships/hyperlink" Target="https://aws.amazon.com/dynamodb/" TargetMode="External"/><Relationship Id="rId51" Type="http://schemas.openxmlformats.org/officeDocument/2006/relationships/hyperlink" Target="https://medium.com/capital-one-tech/the-role-of-a-b-testing-in-the-machine-learning-future-3d2ba035daeb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medium.com/@vikati/the-rise-of-the-model-servers-9395522b6c58" TargetMode="External"/><Relationship Id="rId17" Type="http://schemas.openxmlformats.org/officeDocument/2006/relationships/hyperlink" Target="https://phoenixnap.com/blog/what-is-container-orchestration" TargetMode="External"/><Relationship Id="rId25" Type="http://schemas.openxmlformats.org/officeDocument/2006/relationships/hyperlink" Target="https://spark.apache.org/" TargetMode="External"/><Relationship Id="rId33" Type="http://schemas.openxmlformats.org/officeDocument/2006/relationships/hyperlink" Target="https://docs.neptune.ai/how-to-guides/data-versioning" TargetMode="External"/><Relationship Id="rId38" Type="http://schemas.openxmlformats.org/officeDocument/2006/relationships/hyperlink" Target="https://lakefs.io/data-versioning/" TargetMode="External"/><Relationship Id="rId46" Type="http://schemas.openxmlformats.org/officeDocument/2006/relationships/hyperlink" Target="https://github.com/tensorflow/tfx/blob/master/docs/guide/custom_component.md" TargetMode="External"/><Relationship Id="rId59" Type="http://schemas.openxmlformats.org/officeDocument/2006/relationships/hyperlink" Target="https://zipkin.io/" TargetMode="External"/><Relationship Id="rId20" Type="http://schemas.openxmlformats.org/officeDocument/2006/relationships/hyperlink" Target="https://www.kubeflow.org/" TargetMode="External"/><Relationship Id="rId41" Type="http://schemas.openxmlformats.org/officeDocument/2006/relationships/hyperlink" Target="https://www.tensorflow.org/tensorboard/image_summaries" TargetMode="External"/><Relationship Id="rId54" Type="http://schemas.openxmlformats.org/officeDocument/2006/relationships/hyperlink" Target="https://cloud.google.com/monitoring" TargetMode="External"/><Relationship Id="rId62" Type="http://schemas.openxmlformats.org/officeDocument/2006/relationships/hyperlink" Target="https://www.kdnuggets.com/2020/08/anonymous-anonymized-data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loud.google.com/firestore" TargetMode="External"/><Relationship Id="rId15" Type="http://schemas.openxmlformats.org/officeDocument/2006/relationships/hyperlink" Target="https://github.com/pytorch/serve" TargetMode="External"/><Relationship Id="rId23" Type="http://schemas.openxmlformats.org/officeDocument/2006/relationships/hyperlink" Target="https://cloud.google.com/pubsub" TargetMode="External"/><Relationship Id="rId28" Type="http://schemas.openxmlformats.org/officeDocument/2006/relationships/hyperlink" Target="https://nbconvert.readthedocs.io/" TargetMode="External"/><Relationship Id="rId36" Type="http://schemas.openxmlformats.org/officeDocument/2006/relationships/hyperlink" Target="https://git-lfs.github.com/" TargetMode="External"/><Relationship Id="rId49" Type="http://schemas.openxmlformats.org/officeDocument/2006/relationships/hyperlink" Target="https://dev.to/mostlyjason/intro-to-deployment-strategies-blue-green-canary-and-more-3a3" TargetMode="External"/><Relationship Id="rId57" Type="http://schemas.openxmlformats.org/officeDocument/2006/relationships/hyperlink" Target="https://storage.googleapis.com/pub-tools-public-publication-data/pdf/36356.pdf" TargetMode="External"/><Relationship Id="rId10" Type="http://schemas.openxmlformats.org/officeDocument/2006/relationships/hyperlink" Target="https://rise.cs.berkeley.edu/projects/clipper/" TargetMode="External"/><Relationship Id="rId31" Type="http://schemas.openxmlformats.org/officeDocument/2006/relationships/hyperlink" Target="https://docs.neptune.ai/" TargetMode="External"/><Relationship Id="rId44" Type="http://schemas.openxmlformats.org/officeDocument/2006/relationships/hyperlink" Target="https://cloud.google.com/architecture/mlops-continuous-delivery-and-automation-pipelines-in-machine-learning" TargetMode="External"/><Relationship Id="rId52" Type="http://schemas.openxmlformats.org/officeDocument/2006/relationships/hyperlink" Target="https://papers.nips.cc/paper/2015/file/86df7dcfd896fcaf2674f757a2463eba-Paper.pdf" TargetMode="External"/><Relationship Id="rId60" Type="http://schemas.openxmlformats.org/officeDocument/2006/relationships/hyperlink" Target="https://cloud.google.com/vertex-ai" TargetMode="External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704.04861" TargetMode="External"/><Relationship Id="rId13" Type="http://schemas.openxmlformats.org/officeDocument/2006/relationships/hyperlink" Target="https://www.tensorflow.org/tfx/serving/architecture" TargetMode="External"/><Relationship Id="rId18" Type="http://schemas.openxmlformats.org/officeDocument/2006/relationships/hyperlink" Target="https://kubernetes.io/" TargetMode="External"/><Relationship Id="rId39" Type="http://schemas.openxmlformats.org/officeDocument/2006/relationships/hyperlink" Target="https://dvc.org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70</Words>
  <Characters>5886</Characters>
  <Application>Microsoft Office Word</Application>
  <DocSecurity>0</DocSecurity>
  <Lines>49</Lines>
  <Paragraphs>13</Paragraphs>
  <ScaleCrop>false</ScaleCrop>
  <Company/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is Bea Mascato</dc:creator>
  <cp:keywords/>
  <dc:description/>
  <cp:lastModifiedBy>Brais Bea Mascato</cp:lastModifiedBy>
  <cp:revision>2</cp:revision>
  <dcterms:created xsi:type="dcterms:W3CDTF">2024-03-28T18:37:00Z</dcterms:created>
  <dcterms:modified xsi:type="dcterms:W3CDTF">2024-03-28T18:37:00Z</dcterms:modified>
</cp:coreProperties>
</file>